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This is an R Markdown document. Markdown is a simple formatting syntax for authoring HTML, PDF, and Microsoft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R Tools | Publish | Preview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Local\Temp\1\Rtmp4qYN0G\rmd_18a84958359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8-10-07T15:02:17Z</dcterms:created>
  <dcterms:modified xsi:type="dcterms:W3CDTF">2018-10-07T15:02:17Z</dcterms:modified>
</cp:coreProperties>
</file>